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7D12" w:rsidRDefault="00A87D12">
      <w:pPr>
        <w:spacing w:before="0" w:after="0" w:line="240" w:lineRule="auto"/>
      </w:pPr>
      <w:r>
        <w:separator/>
      </w:r>
    </w:p>
  </w:endnote>
  <w:endnote w:type="continuationSeparator" w:id="0">
    <w:p w:rsidR="00A87D12" w:rsidRDefault="00A87D1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C56" w:rsidRDefault="005E5C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5E5C56">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C56" w:rsidRDefault="005E5C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7D12" w:rsidRDefault="00A87D12">
      <w:pPr>
        <w:spacing w:before="0" w:after="0" w:line="240" w:lineRule="auto"/>
      </w:pPr>
      <w:r>
        <w:separator/>
      </w:r>
    </w:p>
  </w:footnote>
  <w:footnote w:type="continuationSeparator" w:id="0">
    <w:p w:rsidR="00A87D12" w:rsidRDefault="00A87D1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C56" w:rsidRDefault="005E5C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5E5C56" w:rsidP="00941356">
          <w:pPr>
            <w:pStyle w:val="Header"/>
            <w:spacing w:before="0"/>
            <w:jc w:val="center"/>
            <w:rPr>
              <w:noProof/>
            </w:rPr>
          </w:pPr>
          <w:r w:rsidRPr="005E5C56">
            <w:t>Programme de renforcement des capacités de l’environnement (</w:t>
          </w:r>
          <w:proofErr w:type="spellStart"/>
          <w:r w:rsidRPr="005E5C56">
            <w:t>Environme</w:t>
          </w:r>
          <w:bookmarkStart w:id="0" w:name="_GoBack"/>
          <w:bookmarkEnd w:id="0"/>
          <w:r w:rsidRPr="005E5C56">
            <w:t>nt-CaB</w:t>
          </w:r>
          <w:proofErr w:type="spellEnd"/>
          <w:r w:rsidRPr="005E5C56">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C56" w:rsidRDefault="005E5C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5E5C56"/>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A87D12"/>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5875B7"/>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FA169-0BCE-4AD2-9384-FA791BEDA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22:00Z</dcterms:modified>
</cp:coreProperties>
</file>